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C609B3" w14:textId="06E2BA5D" w:rsidR="005C0553" w:rsidRPr="005C0553" w:rsidRDefault="00025AEE" w:rsidP="005C0553">
      <w:pPr>
        <w:jc w:val="center"/>
        <w:rPr>
          <w:b/>
          <w:sz w:val="28"/>
          <w:szCs w:val="28"/>
        </w:rPr>
      </w:pPr>
      <w:r w:rsidRPr="005C0553">
        <w:rPr>
          <w:b/>
          <w:sz w:val="28"/>
          <w:szCs w:val="28"/>
        </w:rPr>
        <w:t>Birth Trauma</w:t>
      </w:r>
    </w:p>
    <w:p w14:paraId="4A768CD1" w14:textId="4314315D" w:rsidR="00025AEE" w:rsidRDefault="005C0553" w:rsidP="005C0553">
      <w:pPr>
        <w:jc w:val="center"/>
        <w:rPr>
          <w:b/>
        </w:rPr>
      </w:pPr>
      <w:r>
        <w:rPr>
          <w:b/>
        </w:rPr>
        <w:t xml:space="preserve">Test </w:t>
      </w:r>
      <w:r w:rsidR="00025AEE" w:rsidRPr="00025AEE">
        <w:rPr>
          <w:b/>
        </w:rPr>
        <w:t>Questions</w:t>
      </w:r>
    </w:p>
    <w:p w14:paraId="410500A6" w14:textId="77777777" w:rsidR="00025AEE" w:rsidRPr="005C0553" w:rsidRDefault="00025AEE" w:rsidP="00025AEE">
      <w:pPr>
        <w:pStyle w:val="ListParagraph"/>
        <w:numPr>
          <w:ilvl w:val="0"/>
          <w:numId w:val="1"/>
        </w:numPr>
        <w:rPr>
          <w:bCs/>
        </w:rPr>
      </w:pPr>
      <w:r w:rsidRPr="005C0553">
        <w:rPr>
          <w:bCs/>
        </w:rPr>
        <w:t>According to recent research, which of the following is true regarding epidurals?</w:t>
      </w:r>
    </w:p>
    <w:p w14:paraId="77F6A828" w14:textId="77777777" w:rsidR="00025AEE" w:rsidRPr="005C0553" w:rsidRDefault="00025AEE" w:rsidP="00025AEE">
      <w:pPr>
        <w:pStyle w:val="ListParagraph"/>
        <w:numPr>
          <w:ilvl w:val="1"/>
          <w:numId w:val="1"/>
        </w:numPr>
        <w:rPr>
          <w:bCs/>
        </w:rPr>
      </w:pPr>
      <w:r w:rsidRPr="005C0553">
        <w:rPr>
          <w:bCs/>
        </w:rPr>
        <w:t>Women who have epidurals are significantly less likely to exclusively breastfeed.</w:t>
      </w:r>
    </w:p>
    <w:p w14:paraId="4C9E0E27" w14:textId="77777777" w:rsidR="00025AEE" w:rsidRPr="005C0553" w:rsidRDefault="00025AEE" w:rsidP="00025AEE">
      <w:pPr>
        <w:pStyle w:val="ListParagraph"/>
        <w:numPr>
          <w:ilvl w:val="1"/>
          <w:numId w:val="1"/>
        </w:numPr>
        <w:rPr>
          <w:bCs/>
        </w:rPr>
      </w:pPr>
      <w:r w:rsidRPr="005C0553">
        <w:rPr>
          <w:bCs/>
        </w:rPr>
        <w:t>Women who have epidurals have significantly higher levels of depressive symptoms.</w:t>
      </w:r>
    </w:p>
    <w:p w14:paraId="6691BF50" w14:textId="77777777" w:rsidR="00025AEE" w:rsidRPr="005C0553" w:rsidRDefault="00025AEE" w:rsidP="00025AEE">
      <w:pPr>
        <w:pStyle w:val="ListParagraph"/>
        <w:numPr>
          <w:ilvl w:val="1"/>
          <w:numId w:val="1"/>
        </w:numPr>
        <w:rPr>
          <w:bCs/>
        </w:rPr>
      </w:pPr>
      <w:r w:rsidRPr="005C0553">
        <w:rPr>
          <w:bCs/>
        </w:rPr>
        <w:t>Epidurals have no impact on breastfeeding or depressions</w:t>
      </w:r>
    </w:p>
    <w:p w14:paraId="00655568" w14:textId="77777777" w:rsidR="00025AEE" w:rsidRPr="005C0553" w:rsidRDefault="00025AEE" w:rsidP="00025AEE">
      <w:pPr>
        <w:pStyle w:val="ListParagraph"/>
        <w:numPr>
          <w:ilvl w:val="1"/>
          <w:numId w:val="1"/>
        </w:numPr>
        <w:rPr>
          <w:bCs/>
        </w:rPr>
      </w:pPr>
      <w:r w:rsidRPr="005C0553">
        <w:rPr>
          <w:bCs/>
        </w:rPr>
        <w:t>Both a and b. **</w:t>
      </w:r>
    </w:p>
    <w:p w14:paraId="4A8A1520" w14:textId="77777777" w:rsidR="00025AEE" w:rsidRPr="005C0553" w:rsidRDefault="00025AEE" w:rsidP="00025AEE">
      <w:pPr>
        <w:pStyle w:val="ListParagraph"/>
        <w:numPr>
          <w:ilvl w:val="0"/>
          <w:numId w:val="1"/>
        </w:numPr>
        <w:rPr>
          <w:bCs/>
        </w:rPr>
      </w:pPr>
      <w:r w:rsidRPr="005C0553">
        <w:rPr>
          <w:bCs/>
        </w:rPr>
        <w:t>The percentage of women who develop PTSD following childbirth:</w:t>
      </w:r>
    </w:p>
    <w:p w14:paraId="2E595C1F" w14:textId="77777777" w:rsidR="00025AEE" w:rsidRPr="005C0553" w:rsidRDefault="00025AEE" w:rsidP="00025AEE">
      <w:pPr>
        <w:pStyle w:val="ListParagraph"/>
        <w:numPr>
          <w:ilvl w:val="1"/>
          <w:numId w:val="1"/>
        </w:numPr>
        <w:rPr>
          <w:bCs/>
        </w:rPr>
      </w:pPr>
      <w:r w:rsidRPr="005C0553">
        <w:rPr>
          <w:bCs/>
        </w:rPr>
        <w:t>Is similar in countries around the world</w:t>
      </w:r>
    </w:p>
    <w:p w14:paraId="352FDDEA" w14:textId="77777777" w:rsidR="00025AEE" w:rsidRPr="005C0553" w:rsidRDefault="00025AEE" w:rsidP="00025AEE">
      <w:pPr>
        <w:pStyle w:val="ListParagraph"/>
        <w:numPr>
          <w:ilvl w:val="1"/>
          <w:numId w:val="1"/>
        </w:numPr>
        <w:rPr>
          <w:bCs/>
        </w:rPr>
      </w:pPr>
      <w:r w:rsidRPr="005C0553">
        <w:rPr>
          <w:bCs/>
        </w:rPr>
        <w:t>Varies significantly be country depending on attitudes about birth and how women are treated during labor **</w:t>
      </w:r>
    </w:p>
    <w:p w14:paraId="08612CE2" w14:textId="77777777" w:rsidR="00025AEE" w:rsidRPr="005C0553" w:rsidRDefault="00025AEE" w:rsidP="00025AEE">
      <w:pPr>
        <w:pStyle w:val="ListParagraph"/>
        <w:numPr>
          <w:ilvl w:val="1"/>
          <w:numId w:val="1"/>
        </w:numPr>
        <w:rPr>
          <w:bCs/>
        </w:rPr>
      </w:pPr>
      <w:r w:rsidRPr="005C0553">
        <w:rPr>
          <w:bCs/>
        </w:rPr>
        <w:t xml:space="preserve">Is </w:t>
      </w:r>
      <w:proofErr w:type="gramStart"/>
      <w:r w:rsidRPr="005C0553">
        <w:rPr>
          <w:bCs/>
        </w:rPr>
        <w:t>really negligible</w:t>
      </w:r>
      <w:proofErr w:type="gramEnd"/>
    </w:p>
    <w:p w14:paraId="13038989" w14:textId="77777777" w:rsidR="00025AEE" w:rsidRPr="005C0553" w:rsidRDefault="00025AEE" w:rsidP="00025AEE">
      <w:pPr>
        <w:pStyle w:val="ListParagraph"/>
        <w:numPr>
          <w:ilvl w:val="1"/>
          <w:numId w:val="1"/>
        </w:numPr>
        <w:rPr>
          <w:bCs/>
        </w:rPr>
      </w:pPr>
      <w:r w:rsidRPr="005C0553">
        <w:rPr>
          <w:bCs/>
        </w:rPr>
        <w:t>Only includes women with a prior vulnerability</w:t>
      </w:r>
    </w:p>
    <w:p w14:paraId="09BFFF6D" w14:textId="77777777" w:rsidR="00025AEE" w:rsidRPr="005C0553" w:rsidRDefault="00025AEE" w:rsidP="00025AEE">
      <w:pPr>
        <w:pStyle w:val="ListParagraph"/>
        <w:numPr>
          <w:ilvl w:val="0"/>
          <w:numId w:val="1"/>
        </w:numPr>
        <w:rPr>
          <w:bCs/>
        </w:rPr>
      </w:pPr>
      <w:r w:rsidRPr="005C0553">
        <w:rPr>
          <w:bCs/>
        </w:rPr>
        <w:t>Breastfeeding following childbirth:</w:t>
      </w:r>
    </w:p>
    <w:p w14:paraId="25B6A3FC" w14:textId="77777777" w:rsidR="00025AEE" w:rsidRPr="005C0553" w:rsidRDefault="00025AEE" w:rsidP="00025AEE">
      <w:pPr>
        <w:pStyle w:val="ListParagraph"/>
        <w:numPr>
          <w:ilvl w:val="1"/>
          <w:numId w:val="1"/>
        </w:numPr>
        <w:rPr>
          <w:bCs/>
        </w:rPr>
      </w:pPr>
      <w:r w:rsidRPr="005C0553">
        <w:rPr>
          <w:bCs/>
        </w:rPr>
        <w:t>Can be triggering for women</w:t>
      </w:r>
    </w:p>
    <w:p w14:paraId="6ABDB48A" w14:textId="77777777" w:rsidR="00025AEE" w:rsidRPr="005C0553" w:rsidRDefault="00025AEE" w:rsidP="00025AEE">
      <w:pPr>
        <w:pStyle w:val="ListParagraph"/>
        <w:numPr>
          <w:ilvl w:val="1"/>
          <w:numId w:val="1"/>
        </w:numPr>
        <w:rPr>
          <w:bCs/>
        </w:rPr>
      </w:pPr>
      <w:r w:rsidRPr="005C0553">
        <w:rPr>
          <w:bCs/>
        </w:rPr>
        <w:t>Can be healing for some women</w:t>
      </w:r>
    </w:p>
    <w:p w14:paraId="0AC4029B" w14:textId="77777777" w:rsidR="00025AEE" w:rsidRPr="005C0553" w:rsidRDefault="00025AEE" w:rsidP="00025AEE">
      <w:pPr>
        <w:pStyle w:val="ListParagraph"/>
        <w:numPr>
          <w:ilvl w:val="1"/>
          <w:numId w:val="1"/>
        </w:numPr>
        <w:rPr>
          <w:bCs/>
        </w:rPr>
      </w:pPr>
      <w:r w:rsidRPr="005C0553">
        <w:rPr>
          <w:bCs/>
        </w:rPr>
        <w:t>Can be difficult because of possible delayed lactogenesis II</w:t>
      </w:r>
    </w:p>
    <w:p w14:paraId="1CA49A13" w14:textId="77777777" w:rsidR="00025AEE" w:rsidRPr="005C0553" w:rsidRDefault="00025AEE" w:rsidP="00025AEE">
      <w:pPr>
        <w:pStyle w:val="ListParagraph"/>
        <w:numPr>
          <w:ilvl w:val="1"/>
          <w:numId w:val="1"/>
        </w:numPr>
        <w:rPr>
          <w:bCs/>
        </w:rPr>
      </w:pPr>
      <w:proofErr w:type="gramStart"/>
      <w:r w:rsidRPr="005C0553">
        <w:rPr>
          <w:bCs/>
        </w:rPr>
        <w:t>All of</w:t>
      </w:r>
      <w:proofErr w:type="gramEnd"/>
      <w:r w:rsidRPr="005C0553">
        <w:rPr>
          <w:bCs/>
        </w:rPr>
        <w:t xml:space="preserve"> the above **</w:t>
      </w:r>
    </w:p>
    <w:p w14:paraId="71B7935B" w14:textId="77777777" w:rsidR="00025AEE" w:rsidRPr="005C0553" w:rsidRDefault="00025AEE">
      <w:pPr>
        <w:rPr>
          <w:bCs/>
        </w:rPr>
      </w:pPr>
      <w:bookmarkStart w:id="0" w:name="_GoBack"/>
      <w:bookmarkEnd w:id="0"/>
    </w:p>
    <w:sectPr w:rsidR="00025AEE" w:rsidRPr="005C05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51450"/>
    <w:multiLevelType w:val="hybridMultilevel"/>
    <w:tmpl w:val="36D26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MzM3MDI0MTY3tzBQ0lEKTi0uzszPAykwrAUAXXhVeCwAAAA="/>
  </w:docVars>
  <w:rsids>
    <w:rsidRoot w:val="00025AEE"/>
    <w:rsid w:val="00025AEE"/>
    <w:rsid w:val="00317F58"/>
    <w:rsid w:val="005C0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73591"/>
  <w15:chartTrackingRefBased/>
  <w15:docId w15:val="{66CB7693-34FC-47CF-89A9-554883BF6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5A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2</cp:revision>
  <dcterms:created xsi:type="dcterms:W3CDTF">2019-06-17T17:39:00Z</dcterms:created>
  <dcterms:modified xsi:type="dcterms:W3CDTF">2019-06-17T17:39:00Z</dcterms:modified>
</cp:coreProperties>
</file>